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CCDB9" w14:textId="3C6B3FE5" w:rsidR="0086051D" w:rsidRDefault="00804B35" w:rsidP="003B441C">
      <w:pPr>
        <w:pStyle w:val="Title"/>
      </w:pPr>
      <w:r>
        <w:t xml:space="preserve">Feedback for Project Number </w:t>
      </w:r>
      <w:r w:rsidR="003B441C">
        <w:t>3</w:t>
      </w:r>
      <w:bookmarkStart w:id="0" w:name="instructions"/>
      <w:bookmarkEnd w:id="0"/>
    </w:p>
    <w:p w14:paraId="0B6D1591" w14:textId="77777777" w:rsidR="0086051D" w:rsidRDefault="00804B35">
      <w:pPr>
        <w:pStyle w:val="Heading2"/>
      </w:pPr>
      <w:bookmarkStart w:id="1" w:name="feedback-below"/>
      <w:bookmarkEnd w:id="1"/>
      <w:r>
        <w:t>Feedback Below</w:t>
      </w:r>
    </w:p>
    <w:p w14:paraId="72E1099B" w14:textId="797F0ACE" w:rsidR="0086051D" w:rsidRDefault="00804B35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19CE8024" w14:textId="39FE132E" w:rsidR="003B441C" w:rsidRPr="00CF5392" w:rsidRDefault="003B441C" w:rsidP="003B441C">
      <w:pPr>
        <w:pStyle w:val="BodyText"/>
      </w:pPr>
      <w:r w:rsidRPr="00CF5392">
        <w:t xml:space="preserve">The first thing I noticed about this project was the amount of </w:t>
      </w:r>
      <w:r w:rsidR="00CF5392" w:rsidRPr="00CF5392">
        <w:t>information</w:t>
      </w:r>
      <w:r w:rsidR="00301442">
        <w:t xml:space="preserve"> on the page. </w:t>
      </w:r>
    </w:p>
    <w:p w14:paraId="3E3A6669" w14:textId="6332A40A" w:rsidR="0086051D" w:rsidRDefault="00804B35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28CC0A79" w14:textId="17098C6E" w:rsidR="00301442" w:rsidRPr="00301442" w:rsidRDefault="00301442">
      <w:pPr>
        <w:pStyle w:val="BodyText"/>
        <w:rPr>
          <w:bCs/>
        </w:rPr>
      </w:pPr>
      <w:r>
        <w:rPr>
          <w:bCs/>
        </w:rPr>
        <w:t xml:space="preserve"> The project analyzes the occurrence of injuries in NFL players during the season and preseason. </w:t>
      </w:r>
    </w:p>
    <w:p w14:paraId="6177A196" w14:textId="645D1F71" w:rsidR="0086051D" w:rsidRDefault="00804B35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638C16D4" w14:textId="79E766EA" w:rsidR="00301442" w:rsidRPr="00301442" w:rsidRDefault="00301442">
      <w:pPr>
        <w:pStyle w:val="BodyText"/>
        <w:rPr>
          <w:bCs/>
        </w:rPr>
      </w:pPr>
      <w:r>
        <w:rPr>
          <w:bCs/>
        </w:rPr>
        <w:t xml:space="preserve">Some improvements I can see making is to create different tabs for the different injuries sustained so that the data is broken up and not all on one page. </w:t>
      </w:r>
    </w:p>
    <w:p w14:paraId="457ED05B" w14:textId="3D641ACA" w:rsidR="0086051D" w:rsidRDefault="00804B35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446493EB" w14:textId="62982078" w:rsidR="00301442" w:rsidRPr="00301442" w:rsidRDefault="00301442">
      <w:pPr>
        <w:pStyle w:val="BodyText"/>
        <w:rPr>
          <w:bCs/>
        </w:rPr>
      </w:pPr>
      <w:r>
        <w:rPr>
          <w:bCs/>
        </w:rPr>
        <w:t xml:space="preserve">I would add </w:t>
      </w:r>
      <w:r w:rsidR="004F14DE">
        <w:rPr>
          <w:bCs/>
        </w:rPr>
        <w:t xml:space="preserve">tabs, if possible, to create a sleeker </w:t>
      </w:r>
      <w:proofErr w:type="spellStart"/>
      <w:r w:rsidR="004F14DE">
        <w:rPr>
          <w:bCs/>
        </w:rPr>
        <w:t>ui</w:t>
      </w:r>
      <w:proofErr w:type="spellEnd"/>
      <w:r w:rsidR="004F14DE">
        <w:rPr>
          <w:bCs/>
        </w:rPr>
        <w:t xml:space="preserve"> to break up the amount of data in this project.</w:t>
      </w:r>
    </w:p>
    <w:p w14:paraId="2D0C1D3C" w14:textId="0122780F" w:rsidR="0086051D" w:rsidRDefault="00804B35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22649079" w14:textId="71459A4D" w:rsidR="004F14DE" w:rsidRPr="004F14DE" w:rsidRDefault="004F14DE">
      <w:pPr>
        <w:pStyle w:val="BodyText"/>
        <w:rPr>
          <w:bCs/>
        </w:rPr>
      </w:pPr>
      <w:r>
        <w:rPr>
          <w:bCs/>
        </w:rPr>
        <w:t xml:space="preserve">The data and analysis kept me engaged. I would have liked to have seen the things to improve be realized. </w:t>
      </w:r>
    </w:p>
    <w:p w14:paraId="44CA4909" w14:textId="163D6D6B" w:rsidR="0086051D" w:rsidRDefault="00804B35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4D9B55A5" w14:textId="4FA0ADCD" w:rsidR="004F14DE" w:rsidRPr="004F14DE" w:rsidRDefault="00C635DF">
      <w:pPr>
        <w:pStyle w:val="BodyText"/>
        <w:rPr>
          <w:bCs/>
        </w:rPr>
      </w:pPr>
      <w:r>
        <w:rPr>
          <w:bCs/>
        </w:rPr>
        <w:t xml:space="preserve">None that I can think of. I enjoyed reading about the analysis on NFL injuries. </w:t>
      </w:r>
    </w:p>
    <w:sectPr w:rsidR="004F14DE" w:rsidRPr="004F14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0D866" w14:textId="77777777" w:rsidR="006F279A" w:rsidRDefault="006F279A">
      <w:pPr>
        <w:spacing w:after="0"/>
      </w:pPr>
      <w:r>
        <w:separator/>
      </w:r>
    </w:p>
  </w:endnote>
  <w:endnote w:type="continuationSeparator" w:id="0">
    <w:p w14:paraId="716DEC49" w14:textId="77777777" w:rsidR="006F279A" w:rsidRDefault="006F2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7CE3D" w14:textId="77777777" w:rsidR="006F279A" w:rsidRDefault="006F279A">
      <w:r>
        <w:separator/>
      </w:r>
    </w:p>
  </w:footnote>
  <w:footnote w:type="continuationSeparator" w:id="0">
    <w:p w14:paraId="439CC73E" w14:textId="77777777" w:rsidR="006F279A" w:rsidRDefault="006F2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697EA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9564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52244240">
    <w:abstractNumId w:val="1"/>
  </w:num>
  <w:num w:numId="2" w16cid:durableId="175088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1442"/>
    <w:rsid w:val="003B441C"/>
    <w:rsid w:val="004E29B3"/>
    <w:rsid w:val="004F14DE"/>
    <w:rsid w:val="00590D07"/>
    <w:rsid w:val="006F279A"/>
    <w:rsid w:val="00784D58"/>
    <w:rsid w:val="00804B35"/>
    <w:rsid w:val="0086051D"/>
    <w:rsid w:val="008D6863"/>
    <w:rsid w:val="00B86B75"/>
    <w:rsid w:val="00BC48D5"/>
    <w:rsid w:val="00C36279"/>
    <w:rsid w:val="00C635DF"/>
    <w:rsid w:val="00CF5392"/>
    <w:rsid w:val="00E315A3"/>
    <w:rsid w:val="00E719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FAD78"/>
  <w15:docId w15:val="{51E5E64F-953D-4BC3-8296-E61CB786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ose De La Fuente</dc:creator>
  <cp:lastModifiedBy>Jose De La Fuente</cp:lastModifiedBy>
  <cp:revision>3</cp:revision>
  <dcterms:created xsi:type="dcterms:W3CDTF">2022-05-06T23:33:00Z</dcterms:created>
  <dcterms:modified xsi:type="dcterms:W3CDTF">2022-05-07T00:27:00Z</dcterms:modified>
</cp:coreProperties>
</file>